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/inter-tables</w:t>
      </w:r>
    </w:p>
    <w:p>
      <w:pPr>
        <w:pStyle w:val="Date"/>
      </w:pPr>
      <w:r>
        <w:t xml:space="preserve">2022-10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_ICC_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9c4d82-b034-4a8f-b371-f88bffed008f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9c4d82-b034-4a8f-b371-f88bffed008f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18fcc6-814e-4cab-a7c6-d9e1c77f4a4e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18fcc6-814e-4cab-a7c6-d9e1c77f4a4e"/>
      <w:r>
        <w:t xml:space="preserve">: </w:t>
      </w:r>
      <w:r>
        <w:t xml:space="preserve">Phase 1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f59e41-7ac7-4270-a546-3ae5aac32bac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f59e41-7ac7-4270-a546-3ae5aac32bac"/>
      <w:r>
        <w:t xml:space="preserve">: </w:t>
      </w:r>
      <w:r>
        <w:t xml:space="preserve">Phase 3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_ICC_a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9dd867-424a-4159-a67f-29197427d08d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9dd867-424a-4159-a67f-29197427d08d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80c08e-7aee-4976-a233-07e243cba7c1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80c08e-7aee-4976-a233-07e243cba7c1"/>
      <w:r>
        <w:t xml:space="preserve">: </w:t>
      </w:r>
      <w:r>
        <w:t xml:space="preserve">Phase 1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ee36c3-8dcf-467e-8839-57d291cea475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ee36c3-8dcf-467e-8839-57d291cea475"/>
      <w:r>
        <w:t xml:space="preserve">: </w:t>
      </w:r>
      <w:r>
        <w:t xml:space="preserve">Phase 2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2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7d7373-4406-425c-b918-93384026aa03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7d7373-4406-425c-b918-93384026aa03"/>
      <w:r>
        <w:t xml:space="preserve">: </w:t>
      </w:r>
      <w:r>
        <w:t xml:space="preserve">Phase 3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a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A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f78467-932e-4c7a-8f77-dc2c3bcd5b0c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f78467-932e-4c7a-8f77-dc2c3bcd5b0c"/>
      <w:r>
        <w:t xml:space="preserve">: </w:t>
      </w:r>
      <w:r>
        <w:t xml:space="preserve">Rater A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b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B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9fb801-ecea-4514-91b7-00e847b75378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9fb801-ecea-4514-91b7-00e847b75378"/>
      <w:r>
        <w:t xml:space="preserve">: </w:t>
      </w:r>
      <w:r>
        <w:t xml:space="preserve">Rater B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c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C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86d18b-222c-420b-b7d3-c4fe749a60dc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86d18b-222c-420b-b7d3-c4fe749a60dc"/>
      <w:r>
        <w:t xml:space="preserve">: </w:t>
      </w:r>
      <w:r>
        <w:t xml:space="preserve">Rater C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D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dc2c0b-1c6c-4f1c-b210-e198a976a71d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dc2c0b-1c6c-4f1c-b210-e198a976a71d"/>
      <w:r>
        <w:t xml:space="preserve">: </w:t>
      </w:r>
      <w:r>
        <w:t xml:space="preserve">Rater D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dcterms:created xsi:type="dcterms:W3CDTF">2022-10-24T19:30:33Z</dcterms:created>
  <dcterms:modified xsi:type="dcterms:W3CDTF">2022-10-24T1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</Properties>
</file>